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5563BF" w14:textId="3EAE8158" w:rsidR="00694B95" w:rsidRPr="00FA169C" w:rsidRDefault="003851D6" w:rsidP="00AF4AF8">
      <w:pPr>
        <w:pStyle w:val="Title"/>
        <w:rPr>
          <w:sz w:val="52"/>
          <w:szCs w:val="52"/>
        </w:rPr>
      </w:pPr>
      <w:r w:rsidRPr="00FA169C">
        <w:rPr>
          <w:sz w:val="52"/>
          <w:szCs w:val="52"/>
        </w:rPr>
        <w:t>Property Analysis BI Developer Competition Tasks – Part 1</w:t>
      </w:r>
    </w:p>
    <w:p w14:paraId="0BEE769D" w14:textId="0A3A81CE" w:rsidR="003851D6" w:rsidRPr="00FA169C" w:rsidRDefault="003851D6" w:rsidP="00AF4AF8">
      <w:pPr>
        <w:pStyle w:val="Heading1"/>
        <w:rPr>
          <w:b/>
          <w:bCs/>
          <w:color w:val="000000" w:themeColor="text1"/>
        </w:rPr>
      </w:pPr>
      <w:r w:rsidRPr="00FA169C">
        <w:rPr>
          <w:b/>
          <w:bCs/>
          <w:color w:val="000000" w:themeColor="text1"/>
        </w:rPr>
        <w:t>Part 1</w:t>
      </w:r>
    </w:p>
    <w:p w14:paraId="019260DB" w14:textId="350D42F6" w:rsidR="003851D6" w:rsidRDefault="003851D6" w:rsidP="00AF4AF8">
      <w:pPr>
        <w:pStyle w:val="Heading1"/>
        <w:numPr>
          <w:ilvl w:val="0"/>
          <w:numId w:val="4"/>
        </w:numPr>
        <w:rPr>
          <w:color w:val="000000" w:themeColor="text1"/>
        </w:rPr>
      </w:pPr>
      <w:r w:rsidRPr="00AF4AF8">
        <w:rPr>
          <w:color w:val="000000" w:themeColor="text1"/>
        </w:rPr>
        <w:t>Transform data from multiple data sources, ensure the accuracy and integrity of relevant data sets</w:t>
      </w:r>
      <w:r w:rsidR="005418E3">
        <w:rPr>
          <w:color w:val="000000" w:themeColor="text1"/>
        </w:rPr>
        <w:t xml:space="preserve"> </w:t>
      </w:r>
    </w:p>
    <w:p w14:paraId="58CEA9A3" w14:textId="77777777" w:rsidR="00FA169C" w:rsidRPr="00FA169C" w:rsidRDefault="00FA169C" w:rsidP="00FA169C">
      <w:pPr>
        <w:pStyle w:val="NoSpacing"/>
        <w:rPr>
          <w:sz w:val="8"/>
          <w:szCs w:val="8"/>
        </w:rPr>
      </w:pPr>
    </w:p>
    <w:p w14:paraId="791337A3" w14:textId="77777777" w:rsidR="003851D6" w:rsidRPr="00FA169C" w:rsidRDefault="003851D6" w:rsidP="00FA169C">
      <w:pPr>
        <w:pStyle w:val="NoSpacing"/>
        <w:rPr>
          <w:sz w:val="8"/>
          <w:szCs w:val="8"/>
        </w:rPr>
      </w:pPr>
    </w:p>
    <w:p w14:paraId="5C6D9CE5" w14:textId="65D8AAE0" w:rsidR="003851D6" w:rsidRPr="00AF4AF8" w:rsidRDefault="003851D6" w:rsidP="00AF4AF8">
      <w:pPr>
        <w:pStyle w:val="ListParagraph"/>
        <w:ind w:left="0"/>
        <w:rPr>
          <w:rFonts w:asciiTheme="minorHAnsi" w:hAnsiTheme="minorHAnsi" w:cstheme="minorHAnsi"/>
          <w:b/>
          <w:bCs/>
        </w:rPr>
      </w:pPr>
      <w:r w:rsidRPr="00AF4AF8">
        <w:rPr>
          <w:rFonts w:asciiTheme="minorHAnsi" w:hAnsiTheme="minorHAnsi" w:cstheme="minorHAnsi"/>
          <w:b/>
          <w:bCs/>
        </w:rPr>
        <w:t>Solution Approach:</w:t>
      </w:r>
    </w:p>
    <w:p w14:paraId="726EA4D6" w14:textId="1C7D91DE" w:rsidR="003851D6" w:rsidRDefault="003851D6" w:rsidP="00AF4AF8">
      <w:pPr>
        <w:pStyle w:val="ListParagraph"/>
        <w:numPr>
          <w:ilvl w:val="0"/>
          <w:numId w:val="2"/>
        </w:numPr>
        <w:ind w:left="28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o manual simple corrections to the cell values that are catchable to plain sight</w:t>
      </w:r>
    </w:p>
    <w:p w14:paraId="1851C233" w14:textId="26016AC2" w:rsidR="00071179" w:rsidRDefault="00071179" w:rsidP="00AF4AF8">
      <w:pPr>
        <w:pStyle w:val="ListParagraph"/>
        <w:numPr>
          <w:ilvl w:val="0"/>
          <w:numId w:val="2"/>
        </w:numPr>
        <w:ind w:left="28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fine staging database structure and warehouse database structure</w:t>
      </w:r>
    </w:p>
    <w:p w14:paraId="3F3AF5E6" w14:textId="1C729298" w:rsidR="003851D6" w:rsidRDefault="003851D6" w:rsidP="00AF4AF8">
      <w:pPr>
        <w:pStyle w:val="ListParagraph"/>
        <w:numPr>
          <w:ilvl w:val="0"/>
          <w:numId w:val="2"/>
        </w:numPr>
        <w:ind w:left="284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Load excel/csv files in to a staging database country-wise </w:t>
      </w:r>
    </w:p>
    <w:p w14:paraId="2EB8E5A9" w14:textId="77777777" w:rsidR="003812C9" w:rsidRDefault="003851D6" w:rsidP="003812C9">
      <w:pPr>
        <w:pStyle w:val="ListParagraph"/>
        <w:numPr>
          <w:ilvl w:val="1"/>
          <w:numId w:val="2"/>
        </w:numPr>
        <w:ind w:left="42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evelop SSIS packages to automate the data cleansing and enriching to each country dataset</w:t>
      </w:r>
    </w:p>
    <w:p w14:paraId="650AC85D" w14:textId="1F6C90E2" w:rsidR="003812C9" w:rsidRPr="003812C9" w:rsidRDefault="003812C9" w:rsidP="003812C9">
      <w:pPr>
        <w:pStyle w:val="ListParagraph"/>
        <w:numPr>
          <w:ilvl w:val="1"/>
          <w:numId w:val="2"/>
        </w:numPr>
        <w:ind w:left="426"/>
        <w:rPr>
          <w:rFonts w:asciiTheme="minorHAnsi" w:hAnsiTheme="minorHAnsi" w:cstheme="minorHAnsi"/>
        </w:rPr>
      </w:pPr>
      <w:r w:rsidRPr="003812C9">
        <w:rPr>
          <w:rFonts w:asciiTheme="minorHAnsi" w:hAnsiTheme="minorHAnsi" w:cstheme="minorHAnsi"/>
        </w:rPr>
        <w:t>Populate default data for each dimension table on the warehouse database.</w:t>
      </w:r>
    </w:p>
    <w:p w14:paraId="12F4A323" w14:textId="77777777" w:rsidR="003812C9" w:rsidRDefault="003812C9" w:rsidP="003812C9">
      <w:pPr>
        <w:pStyle w:val="ListParagraph"/>
        <w:numPr>
          <w:ilvl w:val="1"/>
          <w:numId w:val="2"/>
        </w:numPr>
        <w:ind w:left="42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Load cleansed and enriched data into staging tables of each country</w:t>
      </w:r>
    </w:p>
    <w:p w14:paraId="4E233987" w14:textId="77777777" w:rsidR="003812C9" w:rsidRDefault="003812C9" w:rsidP="003812C9">
      <w:pPr>
        <w:pStyle w:val="ListParagraph"/>
        <w:numPr>
          <w:ilvl w:val="1"/>
          <w:numId w:val="2"/>
        </w:numPr>
        <w:ind w:left="426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p, combined, transform data from each staging table into standardised warehouse database table.</w:t>
      </w:r>
    </w:p>
    <w:p w14:paraId="0017250A" w14:textId="77777777" w:rsidR="003812C9" w:rsidRDefault="003812C9" w:rsidP="003812C9">
      <w:pPr>
        <w:pStyle w:val="ListParagraph"/>
        <w:ind w:left="426"/>
        <w:rPr>
          <w:rFonts w:asciiTheme="minorHAnsi" w:hAnsiTheme="minorHAnsi" w:cstheme="minorHAnsi"/>
        </w:rPr>
      </w:pPr>
    </w:p>
    <w:p w14:paraId="059C540B" w14:textId="66BCC86C" w:rsidR="00071179" w:rsidRDefault="00071179" w:rsidP="00AF4AF8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opulate default data for each dimension table on the warehouse database</w:t>
      </w:r>
      <w:r w:rsidR="00DD64E2">
        <w:rPr>
          <w:rFonts w:asciiTheme="minorHAnsi" w:hAnsiTheme="minorHAnsi" w:cstheme="minorHAnsi"/>
        </w:rPr>
        <w:t>(To avoid NULL in the Foreign keys of the Fact Table)</w:t>
      </w:r>
    </w:p>
    <w:p w14:paraId="225852BD" w14:textId="77777777" w:rsidR="0024586C" w:rsidRDefault="0024586C" w:rsidP="0024586C">
      <w:pPr>
        <w:pStyle w:val="ListParagraph"/>
        <w:rPr>
          <w:rFonts w:asciiTheme="minorHAnsi" w:hAnsiTheme="minorHAnsi" w:cstheme="minorHAnsi"/>
        </w:rPr>
      </w:pPr>
    </w:p>
    <w:p w14:paraId="1A7ED4F6" w14:textId="7A841095" w:rsidR="00071179" w:rsidRPr="003812C9" w:rsidRDefault="003812C9" w:rsidP="003812C9">
      <w:pPr>
        <w:pStyle w:val="ListParagraph"/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64896" behindDoc="0" locked="0" layoutInCell="1" allowOverlap="1" wp14:anchorId="2935ED3C" wp14:editId="62737F7D">
            <wp:simplePos x="0" y="0"/>
            <wp:positionH relativeFrom="column">
              <wp:posOffset>781050</wp:posOffset>
            </wp:positionH>
            <wp:positionV relativeFrom="paragraph">
              <wp:posOffset>116840</wp:posOffset>
            </wp:positionV>
            <wp:extent cx="7591425" cy="2771775"/>
            <wp:effectExtent l="0" t="0" r="9525" b="952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02"/>
                    <a:stretch/>
                  </pic:blipFill>
                  <pic:spPr bwMode="auto">
                    <a:xfrm>
                      <a:off x="0" y="0"/>
                      <a:ext cx="7591425" cy="2771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DD64E2">
        <w:rPr>
          <w:rFonts w:asciiTheme="minorHAnsi" w:hAnsiTheme="minorHAnsi" w:cstheme="minorHAnsi"/>
        </w:rPr>
        <w:t xml:space="preserve"> </w:t>
      </w:r>
    </w:p>
    <w:p w14:paraId="77306B66" w14:textId="78EE379B" w:rsidR="00071179" w:rsidRDefault="00071179" w:rsidP="00071179">
      <w:pPr>
        <w:pStyle w:val="ListParagraph"/>
        <w:rPr>
          <w:rFonts w:asciiTheme="minorHAnsi" w:hAnsiTheme="minorHAnsi" w:cstheme="minorHAnsi"/>
        </w:rPr>
      </w:pPr>
    </w:p>
    <w:p w14:paraId="65D83F40" w14:textId="33FF6386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6799ED62" w14:textId="1734C369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5E3961D1" w14:textId="5A6A847D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43698906" w14:textId="42BA8E4F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09F25275" w14:textId="3051F93E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53D395D7" w14:textId="77283C88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5DA72F08" w14:textId="71C42909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0D672407" w14:textId="48DDC76E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7F38AB36" w14:textId="77777777" w:rsidR="003812C9" w:rsidRDefault="003812C9" w:rsidP="00071179">
      <w:pPr>
        <w:pStyle w:val="ListParagraph"/>
        <w:rPr>
          <w:rFonts w:asciiTheme="minorHAnsi" w:hAnsiTheme="minorHAnsi" w:cstheme="minorHAnsi"/>
        </w:rPr>
      </w:pPr>
    </w:p>
    <w:p w14:paraId="511393B1" w14:textId="7B3A3FCB" w:rsidR="00071179" w:rsidRDefault="00071179" w:rsidP="00071179">
      <w:pPr>
        <w:pStyle w:val="ListParagraph"/>
        <w:rPr>
          <w:rFonts w:asciiTheme="minorHAnsi" w:hAnsiTheme="minorHAnsi" w:cstheme="minorHAnsi"/>
        </w:rPr>
      </w:pPr>
    </w:p>
    <w:p w14:paraId="04AE595E" w14:textId="2FA72020" w:rsidR="0024586C" w:rsidRDefault="0024586C" w:rsidP="00071179">
      <w:pPr>
        <w:pStyle w:val="ListParagraph"/>
        <w:rPr>
          <w:rFonts w:asciiTheme="minorHAnsi" w:hAnsiTheme="minorHAnsi" w:cstheme="minorHAnsi"/>
        </w:rPr>
      </w:pPr>
    </w:p>
    <w:p w14:paraId="39882F36" w14:textId="3887FE50" w:rsidR="0024586C" w:rsidRDefault="0024586C" w:rsidP="00071179">
      <w:pPr>
        <w:pStyle w:val="ListParagraph"/>
        <w:rPr>
          <w:rFonts w:asciiTheme="minorHAnsi" w:hAnsiTheme="minorHAnsi" w:cstheme="minorHAnsi"/>
        </w:rPr>
      </w:pPr>
    </w:p>
    <w:p w14:paraId="543418C8" w14:textId="6DA782B3" w:rsidR="0024586C" w:rsidRDefault="0024586C" w:rsidP="00071179">
      <w:pPr>
        <w:pStyle w:val="ListParagraph"/>
        <w:rPr>
          <w:rFonts w:asciiTheme="minorHAnsi" w:hAnsiTheme="minorHAnsi" w:cstheme="minorHAnsi"/>
        </w:rPr>
      </w:pPr>
    </w:p>
    <w:p w14:paraId="4E4E0942" w14:textId="77777777" w:rsidR="0024586C" w:rsidRDefault="0024586C" w:rsidP="00071179">
      <w:pPr>
        <w:pStyle w:val="ListParagraph"/>
        <w:rPr>
          <w:rFonts w:asciiTheme="minorHAnsi" w:hAnsiTheme="minorHAnsi" w:cstheme="minorHAnsi"/>
        </w:rPr>
      </w:pPr>
    </w:p>
    <w:p w14:paraId="17E4B481" w14:textId="77777777" w:rsidR="00071179" w:rsidRDefault="00071179" w:rsidP="00071179">
      <w:pPr>
        <w:pStyle w:val="ListParagraph"/>
        <w:rPr>
          <w:rFonts w:asciiTheme="minorHAnsi" w:hAnsiTheme="minorHAnsi" w:cstheme="minorHAnsi"/>
        </w:rPr>
      </w:pPr>
    </w:p>
    <w:p w14:paraId="7F8A5097" w14:textId="0AB34586" w:rsidR="00AF4AF8" w:rsidRDefault="00AF4AF8" w:rsidP="00AF4AF8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AF4AF8">
        <w:rPr>
          <w:rFonts w:asciiTheme="minorHAnsi" w:hAnsiTheme="minorHAnsi" w:cstheme="minorHAnsi"/>
        </w:rPr>
        <w:t>Australia Geographical Areas</w:t>
      </w:r>
    </w:p>
    <w:p w14:paraId="461C6006" w14:textId="60695DE4" w:rsidR="00AF4AF8" w:rsidRDefault="00AF4AF8" w:rsidP="00AF4AF8">
      <w:pPr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08576" behindDoc="0" locked="0" layoutInCell="1" allowOverlap="1" wp14:anchorId="2365C3C7" wp14:editId="4F31B0DB">
            <wp:simplePos x="0" y="0"/>
            <wp:positionH relativeFrom="column">
              <wp:posOffset>3409950</wp:posOffset>
            </wp:positionH>
            <wp:positionV relativeFrom="paragraph">
              <wp:posOffset>9525</wp:posOffset>
            </wp:positionV>
            <wp:extent cx="3028950" cy="2609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266" t="3821" r="10705" b="8917"/>
                    <a:stretch/>
                  </pic:blipFill>
                  <pic:spPr bwMode="auto">
                    <a:xfrm>
                      <a:off x="0" y="0"/>
                      <a:ext cx="3028950" cy="2609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02432" behindDoc="0" locked="0" layoutInCell="1" allowOverlap="1" wp14:anchorId="014D755B" wp14:editId="0CD6FB98">
            <wp:simplePos x="0" y="0"/>
            <wp:positionH relativeFrom="column">
              <wp:posOffset>552450</wp:posOffset>
            </wp:positionH>
            <wp:positionV relativeFrom="paragraph">
              <wp:posOffset>9525</wp:posOffset>
            </wp:positionV>
            <wp:extent cx="2741930" cy="2457450"/>
            <wp:effectExtent l="0" t="0" r="127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193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2DD65C" w14:textId="46F3CD56" w:rsidR="00AF4AF8" w:rsidRDefault="00BE3661" w:rsidP="00AF4AF8">
      <w:pPr>
        <w:rPr>
          <w:rFonts w:asciiTheme="minorHAnsi" w:hAnsiTheme="minorHAnsi"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19449F" wp14:editId="371F6839">
                <wp:simplePos x="0" y="0"/>
                <wp:positionH relativeFrom="column">
                  <wp:posOffset>6677025</wp:posOffset>
                </wp:positionH>
                <wp:positionV relativeFrom="paragraph">
                  <wp:posOffset>2018030</wp:posOffset>
                </wp:positionV>
                <wp:extent cx="2876550" cy="635"/>
                <wp:effectExtent l="0" t="0" r="0" b="825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765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096A18A" w14:textId="428D7DDF" w:rsidR="0048364D" w:rsidRPr="00040F76" w:rsidRDefault="0048364D" w:rsidP="00BE3661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>&lt;Staging Tabl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219449F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525.75pt;margin-top:158.9pt;width:226.5pt;height: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" stroked="f">
                <v:textbox style="mso-fit-shape-to-text:t" inset="0,0,0,0">
                  <w:txbxContent>
                    <w:p w14:paraId="1096A18A" w14:textId="428D7DDF" w:rsidR="0048364D" w:rsidRPr="00040F76" w:rsidRDefault="0048364D" w:rsidP="00BE3661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>&lt;Staging Table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10624" behindDoc="0" locked="0" layoutInCell="1" allowOverlap="1" wp14:anchorId="01436E57" wp14:editId="02339733">
            <wp:simplePos x="0" y="0"/>
            <wp:positionH relativeFrom="column">
              <wp:posOffset>6677025</wp:posOffset>
            </wp:positionH>
            <wp:positionV relativeFrom="paragraph">
              <wp:posOffset>8255</wp:posOffset>
            </wp:positionV>
            <wp:extent cx="2876550" cy="1952625"/>
            <wp:effectExtent l="0" t="0" r="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195262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FC987E" w14:textId="3498FE4D" w:rsidR="00AF4AF8" w:rsidRDefault="00AF4AF8" w:rsidP="00AF4AF8">
      <w:pPr>
        <w:rPr>
          <w:rFonts w:asciiTheme="minorHAnsi" w:hAnsiTheme="minorHAnsi" w:cstheme="minorHAnsi"/>
        </w:rPr>
      </w:pPr>
    </w:p>
    <w:p w14:paraId="6D2EC655" w14:textId="376BCAD2" w:rsidR="00AF4AF8" w:rsidRDefault="00AF4AF8" w:rsidP="00AF4AF8">
      <w:pPr>
        <w:rPr>
          <w:rFonts w:asciiTheme="minorHAnsi" w:hAnsiTheme="minorHAnsi" w:cstheme="minorHAnsi"/>
        </w:rPr>
      </w:pPr>
    </w:p>
    <w:p w14:paraId="59B0D731" w14:textId="54CA17DA" w:rsidR="00AF4AF8" w:rsidRDefault="00AF4AF8" w:rsidP="00AF4AF8">
      <w:pPr>
        <w:rPr>
          <w:rFonts w:asciiTheme="minorHAnsi" w:hAnsiTheme="minorHAnsi" w:cstheme="minorHAnsi"/>
        </w:rPr>
      </w:pPr>
    </w:p>
    <w:p w14:paraId="6801F576" w14:textId="2E32A5F5" w:rsidR="00AF4AF8" w:rsidRDefault="00AF4AF8" w:rsidP="00AF4AF8">
      <w:pPr>
        <w:rPr>
          <w:rFonts w:asciiTheme="minorHAnsi" w:hAnsiTheme="minorHAnsi" w:cstheme="minorHAnsi"/>
        </w:rPr>
      </w:pPr>
    </w:p>
    <w:p w14:paraId="10507095" w14:textId="77777777" w:rsidR="00AF4AF8" w:rsidRDefault="00AF4AF8" w:rsidP="00AF4AF8">
      <w:pPr>
        <w:rPr>
          <w:rFonts w:asciiTheme="minorHAnsi" w:hAnsiTheme="minorHAnsi" w:cstheme="minorHAnsi"/>
        </w:rPr>
      </w:pPr>
    </w:p>
    <w:p w14:paraId="3E095CDC" w14:textId="67B9BE73" w:rsidR="00AF4AF8" w:rsidRDefault="00AF4AF8" w:rsidP="00AF4AF8">
      <w:pPr>
        <w:rPr>
          <w:rFonts w:asciiTheme="minorHAnsi" w:hAnsiTheme="minorHAnsi" w:cstheme="minorHAnsi"/>
        </w:rPr>
      </w:pPr>
    </w:p>
    <w:p w14:paraId="5BCC2761" w14:textId="420F99C4" w:rsidR="00AF4AF8" w:rsidRDefault="00AF4AF8" w:rsidP="00AF4AF8">
      <w:pPr>
        <w:rPr>
          <w:rFonts w:asciiTheme="minorHAnsi" w:hAnsiTheme="minorHAnsi" w:cstheme="minorHAnsi"/>
        </w:rPr>
      </w:pPr>
    </w:p>
    <w:p w14:paraId="6B8AD2C3" w14:textId="1406DE98" w:rsidR="00AF4AF8" w:rsidRDefault="00071179" w:rsidP="00BE3661">
      <w:pPr>
        <w:jc w:val="center"/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66962710" wp14:editId="29657358">
            <wp:extent cx="8791575" cy="58483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791575" cy="584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D9F7F" w14:textId="6CA3542F" w:rsidR="00AF4AF8" w:rsidRDefault="00AF4AF8" w:rsidP="00AF4AF8">
      <w:pPr>
        <w:pStyle w:val="ListParagraph"/>
        <w:rPr>
          <w:rFonts w:asciiTheme="minorHAnsi" w:hAnsiTheme="minorHAnsi" w:cstheme="minorHAnsi"/>
        </w:rPr>
      </w:pPr>
    </w:p>
    <w:p w14:paraId="50E17F51" w14:textId="75DE2428" w:rsidR="00BE3661" w:rsidRDefault="00BE3661" w:rsidP="00AF4AF8">
      <w:pPr>
        <w:pStyle w:val="ListParagraph"/>
        <w:rPr>
          <w:rFonts w:asciiTheme="minorHAnsi" w:hAnsiTheme="minorHAnsi" w:cstheme="minorHAnsi"/>
        </w:rPr>
      </w:pPr>
    </w:p>
    <w:p w14:paraId="661E1BA6" w14:textId="77777777" w:rsidR="00BE3661" w:rsidRDefault="00BE3661" w:rsidP="00AF4AF8">
      <w:pPr>
        <w:pStyle w:val="ListParagraph"/>
        <w:rPr>
          <w:rFonts w:asciiTheme="minorHAnsi" w:hAnsiTheme="minorHAnsi" w:cstheme="minorHAnsi"/>
        </w:rPr>
      </w:pPr>
    </w:p>
    <w:p w14:paraId="3A5F5520" w14:textId="45CE9A36" w:rsidR="00AF4AF8" w:rsidRDefault="008D6326" w:rsidP="00AF4AF8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anchor distT="0" distB="0" distL="114300" distR="114300" simplePos="0" relativeHeight="251622912" behindDoc="0" locked="0" layoutInCell="1" allowOverlap="1" wp14:anchorId="1CFC375E" wp14:editId="5FB2EA8E">
            <wp:simplePos x="0" y="0"/>
            <wp:positionH relativeFrom="column">
              <wp:posOffset>3190875</wp:posOffset>
            </wp:positionH>
            <wp:positionV relativeFrom="paragraph">
              <wp:posOffset>304800</wp:posOffset>
            </wp:positionV>
            <wp:extent cx="2190750" cy="289560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661">
        <w:rPr>
          <w:rFonts w:asciiTheme="minorHAnsi" w:hAnsiTheme="minorHAnsi" w:cstheme="minorHAnsi"/>
        </w:rPr>
        <w:t>Australia Transport</w:t>
      </w:r>
    </w:p>
    <w:p w14:paraId="6CA9374C" w14:textId="68327A6B" w:rsidR="00BE3661" w:rsidRDefault="008D6326" w:rsidP="00BE3661">
      <w:pPr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37248" behindDoc="0" locked="0" layoutInCell="1" allowOverlap="1" wp14:anchorId="3928F71D" wp14:editId="738F52D4">
            <wp:simplePos x="0" y="0"/>
            <wp:positionH relativeFrom="column">
              <wp:posOffset>5543550</wp:posOffset>
            </wp:positionH>
            <wp:positionV relativeFrom="paragraph">
              <wp:posOffset>12065</wp:posOffset>
            </wp:positionV>
            <wp:extent cx="3343275" cy="2286000"/>
            <wp:effectExtent l="0" t="0" r="952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71179">
        <w:rPr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5A2F028E" wp14:editId="53FA8DD0">
                <wp:simplePos x="0" y="0"/>
                <wp:positionH relativeFrom="column">
                  <wp:posOffset>5991225</wp:posOffset>
                </wp:positionH>
                <wp:positionV relativeFrom="paragraph">
                  <wp:posOffset>2717165</wp:posOffset>
                </wp:positionV>
                <wp:extent cx="3343275" cy="635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32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595E0F0" w14:textId="77886576" w:rsidR="0048364D" w:rsidRPr="005615E5" w:rsidRDefault="0048364D" w:rsidP="00071179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 w:rsidRPr="00EE75D5">
                              <w:t>&lt;Staging Tabl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2F028E" id="Text Box 14" o:spid="_x0000_s1027" type="#_x0000_t202" style="position:absolute;margin-left:471.75pt;margin-top:213.95pt;width:263.25pt;height:.05pt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" stroked="f">
                <v:textbox style="mso-fit-shape-to-text:t" inset="0,0,0,0">
                  <w:txbxContent>
                    <w:p w14:paraId="7595E0F0" w14:textId="77886576" w:rsidR="0048364D" w:rsidRPr="005615E5" w:rsidRDefault="0048364D" w:rsidP="00071179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 w:rsidRPr="00EE75D5">
                        <w:t>&lt;Staging Table&gt;</w:t>
                      </w:r>
                    </w:p>
                  </w:txbxContent>
                </v:textbox>
              </v:shape>
            </w:pict>
          </mc:Fallback>
        </mc:AlternateContent>
      </w:r>
      <w:r w:rsidR="00BE3661">
        <w:rPr>
          <w:noProof/>
        </w:rPr>
        <w:drawing>
          <wp:inline distT="0" distB="0" distL="0" distR="0" wp14:anchorId="27A8CB7E" wp14:editId="3FAF4D88">
            <wp:extent cx="3019425" cy="3325874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26957" cy="333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D2F0F" w14:textId="2D14D59C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 xml:space="preserve">// Script to </w:t>
      </w:r>
      <w:r w:rsidR="003812C9">
        <w:rPr>
          <w:rFonts w:ascii="Consolas" w:hAnsi="Consolas" w:cs="Consolas"/>
          <w:color w:val="0000FF"/>
          <w:sz w:val="19"/>
          <w:szCs w:val="19"/>
        </w:rPr>
        <w:t>retrieve address breakdown from Google Maps API by using latitude and longitude values</w:t>
      </w:r>
    </w:p>
    <w:p w14:paraId="4BFE8B9F" w14:textId="43837FDE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ry</w:t>
      </w:r>
    </w:p>
    <w:p w14:paraId="7F3F26FA" w14:textId="4BB40093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4C74B51" w14:textId="77777777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CA13E10" w14:textId="21AB383F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ResponseMessa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response = client.GetAsync(</w:t>
      </w:r>
      <w:r>
        <w:rPr>
          <w:rFonts w:ascii="Consolas" w:hAnsi="Consolas" w:cs="Consolas"/>
          <w:color w:val="A31515"/>
          <w:sz w:val="19"/>
          <w:szCs w:val="19"/>
        </w:rPr>
        <w:t>$"https://maps.googleapis.com/maps/api/geocode/json?latlng=</w:t>
      </w:r>
      <w:r>
        <w:rPr>
          <w:rFonts w:ascii="Consolas" w:hAnsi="Consolas" w:cs="Consolas"/>
          <w:color w:val="000000"/>
          <w:sz w:val="19"/>
          <w:szCs w:val="19"/>
        </w:rPr>
        <w:t>{Row.Latitude.Trim()}</w:t>
      </w:r>
      <w:r>
        <w:rPr>
          <w:rFonts w:ascii="Consolas" w:hAnsi="Consolas" w:cs="Consolas"/>
          <w:color w:val="A31515"/>
          <w:sz w:val="19"/>
          <w:szCs w:val="19"/>
        </w:rPr>
        <w:t>,</w:t>
      </w:r>
      <w:r>
        <w:rPr>
          <w:rFonts w:ascii="Consolas" w:hAnsi="Consolas" w:cs="Consolas"/>
          <w:color w:val="000000"/>
          <w:sz w:val="19"/>
          <w:szCs w:val="19"/>
        </w:rPr>
        <w:t>{Row.Longitude.Trim()}</w:t>
      </w:r>
      <w:r>
        <w:rPr>
          <w:rFonts w:ascii="Consolas" w:hAnsi="Consolas" w:cs="Consolas"/>
          <w:color w:val="A31515"/>
          <w:sz w:val="19"/>
          <w:szCs w:val="19"/>
        </w:rPr>
        <w:t>&amp;key=</w:t>
      </w:r>
      <w:r w:rsidRPr="008D6326">
        <w:rPr>
          <w:rFonts w:ascii="Consolas" w:hAnsi="Consolas" w:cs="Consolas"/>
          <w:color w:val="A31515"/>
          <w:sz w:val="19"/>
          <w:szCs w:val="19"/>
          <w:highlight w:val="yellow"/>
        </w:rPr>
        <w:t>xxxxx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.Result;</w:t>
      </w:r>
    </w:p>
    <w:p w14:paraId="30D6CB46" w14:textId="77777777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B40FFA4" w14:textId="409992FE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ponse.IsSuccessStatus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79C0DCB" w14:textId="5EA8E666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{</w:t>
      </w:r>
    </w:p>
    <w:p w14:paraId="48CA0F12" w14:textId="77777777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AB0F5B7" w14:textId="4302EEA7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ponse.Content.ReadAsStringAsy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.Result;</w:t>
      </w:r>
    </w:p>
    <w:p w14:paraId="41CF2E98" w14:textId="628A530F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ot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ot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Convert.Deserialize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otobje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son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43B5123" w14:textId="20BAE40A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result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otObject.resul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1];</w:t>
      </w:r>
    </w:p>
    <w:p w14:paraId="32A49657" w14:textId="77777777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284D49" w14:textId="3CCB28FA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result != </w:t>
      </w:r>
      <w:r>
        <w:rPr>
          <w:rFonts w:ascii="Consolas" w:hAnsi="Consolas" w:cs="Consolas"/>
          <w:color w:val="0000FF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829E6DF" w14:textId="58EFD463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{</w:t>
      </w:r>
    </w:p>
    <w:p w14:paraId="7A8AF4DD" w14:textId="03B3C471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w.StreetNumb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address_components.Whe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types.Contai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reet_numbe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OrDefa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?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hort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E0CC3A" w14:textId="2283DACD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w.Stree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address_components.Whe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types.Contai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route"</w:t>
      </w:r>
      <w:r>
        <w:rPr>
          <w:rFonts w:ascii="Consolas" w:hAnsi="Consolas" w:cs="Consolas"/>
          <w:color w:val="000000"/>
          <w:sz w:val="19"/>
          <w:szCs w:val="19"/>
        </w:rPr>
        <w:t>)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OrDefa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?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ng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E07B659" w14:textId="376DA358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w.Subur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address_components.Whe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types.Contai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ocality"</w:t>
      </w:r>
      <w:r>
        <w:rPr>
          <w:rFonts w:ascii="Consolas" w:hAnsi="Consolas" w:cs="Consolas"/>
          <w:color w:val="000000"/>
          <w:sz w:val="19"/>
          <w:szCs w:val="19"/>
        </w:rPr>
        <w:t>)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OrDefa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?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ng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EB2FAC" w14:textId="04203BA4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w.PostC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address_components.Whe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types.Contai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ostal_cod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OrDefa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?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ng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190D44A" w14:textId="639CBFCB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w.St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address_components.Whe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c =&gt; c.types.Contains(</w:t>
      </w:r>
      <w:r>
        <w:rPr>
          <w:rFonts w:ascii="Consolas" w:hAnsi="Consolas" w:cs="Consolas"/>
          <w:color w:val="A31515"/>
          <w:sz w:val="19"/>
          <w:szCs w:val="19"/>
        </w:rPr>
        <w:t>"administrative_area_level_1"</w:t>
      </w:r>
      <w:r>
        <w:rPr>
          <w:rFonts w:ascii="Consolas" w:hAnsi="Consolas" w:cs="Consolas"/>
          <w:color w:val="000000"/>
          <w:sz w:val="19"/>
          <w:szCs w:val="19"/>
        </w:rPr>
        <w:t>)).FirstOrDefault()?.long_name;</w:t>
      </w:r>
    </w:p>
    <w:p w14:paraId="5C2D0FFF" w14:textId="0F76B7F3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ow.Coun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sult.address_components.Whe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(c =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.types.Contain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country"</w:t>
      </w:r>
      <w:r>
        <w:rPr>
          <w:rFonts w:ascii="Consolas" w:hAnsi="Consolas" w:cs="Consolas"/>
          <w:color w:val="000000"/>
          <w:sz w:val="19"/>
          <w:szCs w:val="19"/>
        </w:rPr>
        <w:t>)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rstOrDefa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?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ong_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7CB7FE1" w14:textId="6E64607B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}</w:t>
      </w:r>
    </w:p>
    <w:p w14:paraId="4181FEE9" w14:textId="77DBC3B0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331D1340" w14:textId="3A94C1CE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D785996" w14:textId="44EF3E8F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atch</w:t>
      </w:r>
      <w:r>
        <w:rPr>
          <w:rFonts w:ascii="Consolas" w:hAnsi="Consolas" w:cs="Consolas"/>
          <w:color w:val="000000"/>
          <w:sz w:val="19"/>
          <w:szCs w:val="19"/>
        </w:rPr>
        <w:t xml:space="preserve"> (Exception ex)</w:t>
      </w:r>
    </w:p>
    <w:p w14:paraId="0D11B972" w14:textId="293FC519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C03F7E4" w14:textId="57A94728" w:rsidR="008D6326" w:rsidRDefault="008D6326" w:rsidP="008D63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</w:t>
      </w:r>
      <w:r>
        <w:rPr>
          <w:rFonts w:ascii="Consolas" w:hAnsi="Consolas" w:cs="Consolas"/>
          <w:color w:val="008000"/>
          <w:sz w:val="19"/>
          <w:szCs w:val="19"/>
        </w:rPr>
        <w:t>// TODO :; Find how to write into error output</w:t>
      </w:r>
    </w:p>
    <w:p w14:paraId="5E8F2B34" w14:textId="141BB907" w:rsidR="008D6326" w:rsidRDefault="008D6326" w:rsidP="008D6326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695FFD0" w14:textId="049F4C6E" w:rsidR="008D6326" w:rsidRDefault="008D6326" w:rsidP="008D6326">
      <w:pPr>
        <w:rPr>
          <w:rFonts w:asciiTheme="minorHAnsi" w:hAnsiTheme="minorHAnsi" w:cstheme="minorHAnsi"/>
        </w:rPr>
      </w:pPr>
    </w:p>
    <w:p w14:paraId="782D501F" w14:textId="2B2B3576" w:rsidR="00BE3661" w:rsidRPr="00BE3661" w:rsidRDefault="00071179" w:rsidP="00BE3661">
      <w:pPr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3251ADAE" wp14:editId="3D6C8C68">
            <wp:extent cx="2952750" cy="30194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50DDB" w14:textId="163149E0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7BEBDC81" w14:textId="227741AB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541EF9E3" w14:textId="43655F38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2302B472" w14:textId="39D14FBB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2DEC9C5D" w14:textId="6937770C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0FDEEA58" w14:textId="75D0E36B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69B17B93" w14:textId="58DEB268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726F3138" w14:textId="2EC031B3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1E3F595A" w14:textId="77777777" w:rsidR="003812C9" w:rsidRDefault="003812C9" w:rsidP="003812C9">
      <w:pPr>
        <w:pStyle w:val="ListParagraph"/>
        <w:rPr>
          <w:rFonts w:asciiTheme="minorHAnsi" w:hAnsiTheme="minorHAnsi" w:cstheme="minorHAnsi"/>
        </w:rPr>
      </w:pPr>
    </w:p>
    <w:p w14:paraId="37C90FBD" w14:textId="26C5B888" w:rsidR="00BE3661" w:rsidRDefault="003812C9" w:rsidP="00AF4AF8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Australia Schools</w:t>
      </w:r>
    </w:p>
    <w:p w14:paraId="5B15D65E" w14:textId="45E4C525" w:rsidR="003812C9" w:rsidRDefault="003812C9" w:rsidP="003812C9">
      <w:pPr>
        <w:rPr>
          <w:rFonts w:asciiTheme="minorHAnsi" w:hAnsiTheme="minorHAnsi"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46C0543" wp14:editId="53C74CEE">
                <wp:simplePos x="0" y="0"/>
                <wp:positionH relativeFrom="column">
                  <wp:posOffset>5419725</wp:posOffset>
                </wp:positionH>
                <wp:positionV relativeFrom="paragraph">
                  <wp:posOffset>3107690</wp:posOffset>
                </wp:positionV>
                <wp:extent cx="3238500" cy="63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8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7995F93" w14:textId="3D9917F8" w:rsidR="0048364D" w:rsidRPr="00C85329" w:rsidRDefault="0048364D" w:rsidP="003812C9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 w:rsidRPr="0071235B">
                              <w:t>&lt;Staging Tabl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6C0543" id="Text Box 20" o:spid="_x0000_s1028" type="#_x0000_t202" style="position:absolute;margin-left:426.75pt;margin-top:244.7pt;width:255pt;height: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" stroked="f">
                <v:textbox style="mso-fit-shape-to-text:t" inset="0,0,0,0">
                  <w:txbxContent>
                    <w:p w14:paraId="17995F93" w14:textId="3D9917F8" w:rsidR="0048364D" w:rsidRPr="00C85329" w:rsidRDefault="0048364D" w:rsidP="003812C9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 w:rsidRPr="0071235B">
                        <w:t>&lt;Staging Table&gt;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3872" behindDoc="0" locked="0" layoutInCell="1" allowOverlap="1" wp14:anchorId="23129939" wp14:editId="0545980C">
            <wp:simplePos x="0" y="0"/>
            <wp:positionH relativeFrom="column">
              <wp:posOffset>5419725</wp:posOffset>
            </wp:positionH>
            <wp:positionV relativeFrom="paragraph">
              <wp:posOffset>40640</wp:posOffset>
            </wp:positionV>
            <wp:extent cx="3238500" cy="300990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824" behindDoc="0" locked="0" layoutInCell="1" allowOverlap="1" wp14:anchorId="195F8A6E" wp14:editId="1049C61E">
            <wp:simplePos x="0" y="0"/>
            <wp:positionH relativeFrom="column">
              <wp:posOffset>2743200</wp:posOffset>
            </wp:positionH>
            <wp:positionV relativeFrom="paragraph">
              <wp:posOffset>78740</wp:posOffset>
            </wp:positionV>
            <wp:extent cx="2085975" cy="2962275"/>
            <wp:effectExtent l="0" t="0" r="9525" b="952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728" behindDoc="0" locked="0" layoutInCell="1" allowOverlap="1" wp14:anchorId="692CC926" wp14:editId="5D97011B">
            <wp:simplePos x="0" y="0"/>
            <wp:positionH relativeFrom="column">
              <wp:posOffset>0</wp:posOffset>
            </wp:positionH>
            <wp:positionV relativeFrom="paragraph">
              <wp:posOffset>2540</wp:posOffset>
            </wp:positionV>
            <wp:extent cx="2390775" cy="3276600"/>
            <wp:effectExtent l="0" t="0" r="952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4AACB8" w14:textId="1CC16914" w:rsidR="003812C9" w:rsidRDefault="003812C9" w:rsidP="003812C9">
      <w:pPr>
        <w:rPr>
          <w:rFonts w:asciiTheme="minorHAnsi" w:hAnsiTheme="minorHAnsi" w:cstheme="minorHAnsi"/>
        </w:rPr>
      </w:pPr>
    </w:p>
    <w:p w14:paraId="31E8E55A" w14:textId="5A60BEF3" w:rsidR="003812C9" w:rsidRDefault="003812C9" w:rsidP="003812C9">
      <w:pPr>
        <w:rPr>
          <w:rFonts w:asciiTheme="minorHAnsi" w:hAnsiTheme="minorHAnsi" w:cstheme="minorHAnsi"/>
        </w:rPr>
      </w:pPr>
    </w:p>
    <w:p w14:paraId="588BA2A1" w14:textId="23D08A12" w:rsidR="003812C9" w:rsidRDefault="003812C9" w:rsidP="003812C9">
      <w:pPr>
        <w:rPr>
          <w:rFonts w:asciiTheme="minorHAnsi" w:hAnsiTheme="minorHAnsi" w:cstheme="minorHAnsi"/>
        </w:rPr>
      </w:pPr>
    </w:p>
    <w:p w14:paraId="71A94C1D" w14:textId="301584DE" w:rsidR="003812C9" w:rsidRPr="003812C9" w:rsidRDefault="003812C9" w:rsidP="003812C9">
      <w:pPr>
        <w:rPr>
          <w:rFonts w:asciiTheme="minorHAnsi" w:hAnsiTheme="minorHAnsi" w:cstheme="minorHAnsi"/>
        </w:rPr>
      </w:pPr>
    </w:p>
    <w:p w14:paraId="632122F6" w14:textId="4CA1705C" w:rsidR="003812C9" w:rsidRPr="003812C9" w:rsidRDefault="003812C9" w:rsidP="003812C9">
      <w:pPr>
        <w:rPr>
          <w:rFonts w:asciiTheme="minorHAnsi" w:hAnsiTheme="minorHAnsi" w:cstheme="minorHAnsi"/>
        </w:rPr>
      </w:pPr>
    </w:p>
    <w:p w14:paraId="49DAE3E0" w14:textId="7B20F984" w:rsidR="003812C9" w:rsidRPr="00AF4AF8" w:rsidRDefault="003812C9" w:rsidP="00AF4AF8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sdaf</w:t>
      </w:r>
      <w:proofErr w:type="spellEnd"/>
    </w:p>
    <w:p w14:paraId="3A7B3ED0" w14:textId="2FF0FF1F" w:rsidR="00AF4AF8" w:rsidRDefault="00AF4AF8" w:rsidP="00AF4AF8">
      <w:pPr>
        <w:rPr>
          <w:rFonts w:asciiTheme="minorHAnsi" w:hAnsiTheme="minorHAnsi" w:cstheme="minorHAnsi"/>
        </w:rPr>
      </w:pPr>
    </w:p>
    <w:p w14:paraId="27E742EB" w14:textId="46340B6A" w:rsidR="00AF4AF8" w:rsidRDefault="00AF4AF8" w:rsidP="00AF4AF8">
      <w:pPr>
        <w:rPr>
          <w:rFonts w:asciiTheme="minorHAnsi" w:hAnsiTheme="minorHAnsi" w:cstheme="minorHAnsi"/>
        </w:rPr>
      </w:pPr>
    </w:p>
    <w:p w14:paraId="6C8BE638" w14:textId="54A934BF" w:rsidR="00AF4AF8" w:rsidRDefault="00AF4AF8" w:rsidP="00AF4AF8">
      <w:pPr>
        <w:rPr>
          <w:rFonts w:asciiTheme="minorHAnsi" w:hAnsiTheme="minorHAnsi" w:cstheme="minorHAnsi"/>
        </w:rPr>
      </w:pPr>
    </w:p>
    <w:p w14:paraId="373766B7" w14:textId="524458FC" w:rsidR="00AF4AF8" w:rsidRDefault="00AF4AF8" w:rsidP="00AF4AF8">
      <w:pPr>
        <w:rPr>
          <w:rFonts w:asciiTheme="minorHAnsi" w:hAnsiTheme="minorHAnsi" w:cstheme="minorHAnsi"/>
        </w:rPr>
      </w:pPr>
    </w:p>
    <w:p w14:paraId="4EAC36CC" w14:textId="49BD61BC" w:rsidR="00AF4AF8" w:rsidRDefault="005418E3" w:rsidP="00AF4AF8">
      <w:pPr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66944" behindDoc="0" locked="0" layoutInCell="1" allowOverlap="1" wp14:anchorId="009D6914" wp14:editId="705DEBF8">
            <wp:simplePos x="0" y="0"/>
            <wp:positionH relativeFrom="column">
              <wp:posOffset>2857500</wp:posOffset>
            </wp:positionH>
            <wp:positionV relativeFrom="paragraph">
              <wp:posOffset>10160</wp:posOffset>
            </wp:positionV>
            <wp:extent cx="2324100" cy="3038475"/>
            <wp:effectExtent l="0" t="0" r="0" b="9525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11" t="5128" r="6757" b="3988"/>
                    <a:stretch/>
                  </pic:blipFill>
                  <pic:spPr bwMode="auto">
                    <a:xfrm>
                      <a:off x="0" y="0"/>
                      <a:ext cx="2324100" cy="3038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B9EECA" w14:textId="7D4B3857" w:rsidR="00AF4AF8" w:rsidRDefault="00AF4AF8" w:rsidP="00AF4AF8">
      <w:pPr>
        <w:rPr>
          <w:rFonts w:asciiTheme="minorHAnsi" w:hAnsiTheme="minorHAnsi" w:cstheme="minorHAnsi"/>
        </w:rPr>
      </w:pPr>
    </w:p>
    <w:p w14:paraId="0B11BFA7" w14:textId="42F22E9A" w:rsidR="00AF4AF8" w:rsidRDefault="00AF4AF8" w:rsidP="00AF4AF8">
      <w:pPr>
        <w:rPr>
          <w:rFonts w:asciiTheme="minorHAnsi" w:hAnsiTheme="minorHAnsi" w:cstheme="minorHAnsi"/>
        </w:rPr>
      </w:pPr>
    </w:p>
    <w:p w14:paraId="5FF2B37B" w14:textId="77777777" w:rsidR="00AF4AF8" w:rsidRPr="00AF4AF8" w:rsidRDefault="00AF4AF8" w:rsidP="00AF4AF8">
      <w:pPr>
        <w:rPr>
          <w:rFonts w:asciiTheme="minorHAnsi" w:hAnsiTheme="minorHAnsi" w:cstheme="minorHAnsi"/>
        </w:rPr>
      </w:pPr>
    </w:p>
    <w:p w14:paraId="7C19F47D" w14:textId="015B3428" w:rsidR="00AF4AF8" w:rsidRDefault="00AF4AF8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22EC8141" w14:textId="38439967" w:rsidR="005418E3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1460C9F4" w14:textId="60305EB2" w:rsidR="005418E3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3AADB053" w14:textId="34523BF1" w:rsidR="005418E3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51D25395" w14:textId="0CDD5C77" w:rsidR="005418E3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2330F2D6" w14:textId="27E0B8A9" w:rsidR="005418E3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7318F8B8" w14:textId="200A9612" w:rsidR="005418E3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512BE151" w14:textId="1B6FC3C9" w:rsidR="005418E3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29B6A3F4" w14:textId="77777777" w:rsidR="005418E3" w:rsidRPr="003851D6" w:rsidRDefault="005418E3" w:rsidP="00AF4AF8">
      <w:pPr>
        <w:pStyle w:val="ListParagraph"/>
        <w:ind w:left="1080"/>
        <w:rPr>
          <w:rFonts w:asciiTheme="minorHAnsi" w:hAnsiTheme="minorHAnsi" w:cstheme="minorHAnsi"/>
        </w:rPr>
      </w:pPr>
    </w:p>
    <w:p w14:paraId="0DE7B8E2" w14:textId="025E055F" w:rsidR="006D539C" w:rsidRPr="006D539C" w:rsidRDefault="005418E3" w:rsidP="006D539C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5418E3">
        <w:rPr>
          <w:rFonts w:asciiTheme="minorHAnsi" w:hAnsiTheme="minorHAnsi" w:cstheme="minorHAnsi"/>
        </w:rPr>
        <w:lastRenderedPageBreak/>
        <w:t xml:space="preserve">Australia </w:t>
      </w:r>
      <w:r>
        <w:rPr>
          <w:rFonts w:asciiTheme="minorHAnsi" w:hAnsiTheme="minorHAnsi" w:cstheme="minorHAnsi"/>
        </w:rPr>
        <w:t xml:space="preserve">Property </w:t>
      </w:r>
      <w:r w:rsidR="006D539C">
        <w:rPr>
          <w:rFonts w:asciiTheme="minorHAnsi" w:hAnsiTheme="minorHAnsi" w:cstheme="minorHAnsi"/>
        </w:rPr>
        <w:t>Median (Loading to DW and Fact Table)</w:t>
      </w:r>
    </w:p>
    <w:p w14:paraId="240F620F" w14:textId="3D30BF69" w:rsidR="005418E3" w:rsidRDefault="005418E3" w:rsidP="005418E3">
      <w:pPr>
        <w:pStyle w:val="ListParagraph"/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683328" behindDoc="0" locked="0" layoutInCell="1" allowOverlap="1" wp14:anchorId="708D588F" wp14:editId="1622A22A">
            <wp:simplePos x="0" y="0"/>
            <wp:positionH relativeFrom="column">
              <wp:posOffset>6096000</wp:posOffset>
            </wp:positionH>
            <wp:positionV relativeFrom="paragraph">
              <wp:posOffset>183515</wp:posOffset>
            </wp:positionV>
            <wp:extent cx="3257550" cy="2124075"/>
            <wp:effectExtent l="0" t="0" r="0" b="952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17120" behindDoc="0" locked="0" layoutInCell="1" allowOverlap="1" wp14:anchorId="1EF40582" wp14:editId="1FBBB87A">
            <wp:simplePos x="0" y="0"/>
            <wp:positionH relativeFrom="column">
              <wp:posOffset>3419475</wp:posOffset>
            </wp:positionH>
            <wp:positionV relativeFrom="paragraph">
              <wp:posOffset>126365</wp:posOffset>
            </wp:positionV>
            <wp:extent cx="2438400" cy="2400300"/>
            <wp:effectExtent l="0" t="0" r="0" b="0"/>
            <wp:wrapNone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5856" behindDoc="0" locked="0" layoutInCell="1" allowOverlap="1" wp14:anchorId="221CC045" wp14:editId="1F9A980D">
            <wp:simplePos x="0" y="0"/>
            <wp:positionH relativeFrom="column">
              <wp:posOffset>333375</wp:posOffset>
            </wp:positionH>
            <wp:positionV relativeFrom="paragraph">
              <wp:posOffset>126365</wp:posOffset>
            </wp:positionV>
            <wp:extent cx="2924175" cy="2905125"/>
            <wp:effectExtent l="0" t="0" r="9525" b="9525"/>
            <wp:wrapNone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175" cy="290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959C9D" w14:textId="77777777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0D1CC784" w14:textId="46BF07A3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4B8F9D0E" w14:textId="77777777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41442C2B" w14:textId="77777777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378CD149" w14:textId="77777777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7EA649EF" w14:textId="77777777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65A32388" w14:textId="711564BB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40E94046" w14:textId="33975881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539FF218" w14:textId="77777777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2CC55171" w14:textId="696442F2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2264A945" w14:textId="00835986" w:rsidR="005418E3" w:rsidRDefault="005418E3" w:rsidP="005418E3">
      <w:pPr>
        <w:pStyle w:val="ListParagraph"/>
        <w:rPr>
          <w:rFonts w:asciiTheme="minorHAnsi" w:hAnsiTheme="minorHAnsi" w:cstheme="min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616" behindDoc="0" locked="0" layoutInCell="1" allowOverlap="1" wp14:anchorId="09135FD9" wp14:editId="19D20119">
                <wp:simplePos x="0" y="0"/>
                <wp:positionH relativeFrom="column">
                  <wp:posOffset>6057900</wp:posOffset>
                </wp:positionH>
                <wp:positionV relativeFrom="paragraph">
                  <wp:posOffset>88265</wp:posOffset>
                </wp:positionV>
                <wp:extent cx="3257550" cy="635"/>
                <wp:effectExtent l="0" t="0" r="0" b="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75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B3C2B3" w14:textId="49AEB6B8" w:rsidR="0048364D" w:rsidRPr="00CF51C0" w:rsidRDefault="0048364D" w:rsidP="005418E3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 w:rsidRPr="007E4647">
                              <w:t>&lt;Staging Table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135FD9" id="Text Box 23" o:spid="_x0000_s1029" type="#_x0000_t202" style="position:absolute;left:0;text-align:left;margin-left:477pt;margin-top:6.95pt;width:256.5pt;height:.05pt;z-index:251695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" stroked="f">
                <v:textbox style="mso-fit-shape-to-text:t" inset="0,0,0,0">
                  <w:txbxContent>
                    <w:p w14:paraId="59B3C2B3" w14:textId="49AEB6B8" w:rsidR="0048364D" w:rsidRPr="00CF51C0" w:rsidRDefault="0048364D" w:rsidP="005418E3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 w:rsidRPr="007E4647">
                        <w:t>&lt;Staging Table&gt;</w:t>
                      </w:r>
                    </w:p>
                  </w:txbxContent>
                </v:textbox>
              </v:shape>
            </w:pict>
          </mc:Fallback>
        </mc:AlternateContent>
      </w:r>
    </w:p>
    <w:p w14:paraId="4B2DE69A" w14:textId="06DE2F10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50298099" w14:textId="6D9D41B5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593D7D1B" w14:textId="3FB0B1D4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14A6D9BB" w14:textId="78A2EA6E" w:rsidR="005418E3" w:rsidRDefault="005418E3" w:rsidP="005418E3">
      <w:pPr>
        <w:pStyle w:val="ListParagraph"/>
        <w:rPr>
          <w:rFonts w:asciiTheme="minorHAnsi" w:hAnsiTheme="minorHAnsi" w:cstheme="minorHAnsi"/>
        </w:rPr>
      </w:pPr>
      <w:r>
        <w:rPr>
          <w:noProof/>
        </w:rPr>
        <w:drawing>
          <wp:anchor distT="0" distB="0" distL="114300" distR="114300" simplePos="0" relativeHeight="251720192" behindDoc="0" locked="0" layoutInCell="1" allowOverlap="1" wp14:anchorId="10E47AE1" wp14:editId="1D2353EB">
            <wp:simplePos x="0" y="0"/>
            <wp:positionH relativeFrom="column">
              <wp:posOffset>-190500</wp:posOffset>
            </wp:positionH>
            <wp:positionV relativeFrom="paragraph">
              <wp:posOffset>111760</wp:posOffset>
            </wp:positionV>
            <wp:extent cx="10253900" cy="3484115"/>
            <wp:effectExtent l="0" t="0" r="0" b="254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259816" cy="3486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29BA19" w14:textId="4A3B7528" w:rsidR="005418E3" w:rsidRDefault="005418E3" w:rsidP="005418E3">
      <w:pPr>
        <w:pStyle w:val="ListParagraph"/>
        <w:rPr>
          <w:rFonts w:asciiTheme="minorHAnsi" w:hAnsiTheme="minorHAnsi" w:cstheme="minorHAnsi"/>
        </w:rPr>
      </w:pPr>
    </w:p>
    <w:p w14:paraId="660A55B2" w14:textId="35868986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055696D3" w14:textId="65E4D885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1753452E" w14:textId="7091A789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1ED52AF5" w14:textId="72DDB9F7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3F342514" w14:textId="4E7F3CEB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0250D63F" w14:textId="7237DE50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6458A271" w14:textId="375CB1E0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7A20BCA2" w14:textId="54F18005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4FC932AE" w14:textId="74AA2881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3EE0E143" w14:textId="542E9FAE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1BB0B5F9" w14:textId="6541CA2D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27F60D72" w14:textId="256E93E0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1E2BBA77" w14:textId="0E9D22A7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3D4715B8" w14:textId="6B18FE65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38E45EA1" w14:textId="6C00C794" w:rsidR="00FA169C" w:rsidRDefault="00FA169C" w:rsidP="005418E3">
      <w:pPr>
        <w:pStyle w:val="ListParagraph"/>
        <w:rPr>
          <w:rFonts w:asciiTheme="minorHAnsi" w:hAnsiTheme="minorHAnsi" w:cstheme="minorHAnsi"/>
        </w:rPr>
      </w:pPr>
    </w:p>
    <w:p w14:paraId="74F57033" w14:textId="06DE59FA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1B2E92A1" w14:textId="64BBF6EA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19FC5357" w14:textId="42C081AC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56ECEA28" w14:textId="6F70502B" w:rsidR="006D539C" w:rsidRDefault="006D539C" w:rsidP="0022418A">
      <w:pPr>
        <w:pStyle w:val="ListParagraph"/>
        <w:keepNext/>
      </w:pPr>
      <w:r>
        <w:rPr>
          <w:noProof/>
        </w:rPr>
        <w:drawing>
          <wp:inline distT="0" distB="0" distL="0" distR="0" wp14:anchorId="2F971873" wp14:editId="30EE66EC">
            <wp:extent cx="3267075" cy="384810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6707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ADCF2" w14:textId="2086BF4F" w:rsidR="006D539C" w:rsidRDefault="006D539C" w:rsidP="006D539C">
      <w:pPr>
        <w:pStyle w:val="Caption"/>
        <w:rPr>
          <w:rFonts w:asciiTheme="minorHAnsi" w:hAnsiTheme="minorHAnsi" w:cstheme="minorHAnsi"/>
        </w:rPr>
      </w:pPr>
      <w:r>
        <w:t xml:space="preserve">             </w:t>
      </w:r>
      <w:r w:rsidR="0038063B">
        <w:t xml:space="preserve">                 </w:t>
      </w:r>
      <w:r w:rsidRPr="006D539C">
        <w:rPr>
          <w:b/>
          <w:bCs/>
          <w:i w:val="0"/>
          <w:iCs w:val="0"/>
        </w:rPr>
        <w:t xml:space="preserve"> Fact Table</w:t>
      </w:r>
      <w:r>
        <w:t xml:space="preserve"> - </w:t>
      </w:r>
      <w:proofErr w:type="spellStart"/>
      <w:r>
        <w:t>FacAreawiseProperty</w:t>
      </w:r>
      <w:proofErr w:type="spellEnd"/>
    </w:p>
    <w:p w14:paraId="5830EC27" w14:textId="67E08156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2ACEB309" w14:textId="56B71E3C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4A0FC5F4" w14:textId="5A29F988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1756B2B9" w14:textId="74130E4A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1A1817BC" w14:textId="29533BAC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79250E0C" w14:textId="1D98D706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0B7DD3FB" w14:textId="7539ECA4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4A385314" w14:textId="6DD7F7B6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1146EBF8" w14:textId="68D73D77" w:rsidR="006D539C" w:rsidRDefault="006D539C" w:rsidP="005418E3">
      <w:pPr>
        <w:pStyle w:val="ListParagraph"/>
        <w:rPr>
          <w:rFonts w:asciiTheme="minorHAnsi" w:hAnsiTheme="minorHAnsi" w:cstheme="minorHAnsi"/>
        </w:rPr>
      </w:pPr>
    </w:p>
    <w:p w14:paraId="00F088A5" w14:textId="77777777" w:rsidR="006D539C" w:rsidRPr="006D539C" w:rsidRDefault="006D539C" w:rsidP="006D539C">
      <w:pPr>
        <w:rPr>
          <w:rFonts w:asciiTheme="minorHAnsi" w:hAnsiTheme="minorHAnsi" w:cstheme="minorHAnsi"/>
        </w:rPr>
      </w:pPr>
    </w:p>
    <w:p w14:paraId="2E0B1814" w14:textId="71FA257C" w:rsidR="00FA169C" w:rsidRDefault="001D0E1D" w:rsidP="00FA169C">
      <w:pPr>
        <w:pStyle w:val="Heading1"/>
        <w:numPr>
          <w:ilvl w:val="0"/>
          <w:numId w:val="4"/>
        </w:numPr>
        <w:rPr>
          <w:color w:val="000000" w:themeColor="text1"/>
        </w:rPr>
      </w:pPr>
      <w:r>
        <w:rPr>
          <w:noProof/>
          <w:color w:val="000000" w:themeColor="text1"/>
        </w:rPr>
        <w:drawing>
          <wp:anchor distT="0" distB="0" distL="114300" distR="114300" simplePos="0" relativeHeight="251681792" behindDoc="0" locked="0" layoutInCell="1" allowOverlap="1" wp14:anchorId="78A3EFD1" wp14:editId="02E8DF56">
            <wp:simplePos x="0" y="0"/>
            <wp:positionH relativeFrom="column">
              <wp:posOffset>5229225</wp:posOffset>
            </wp:positionH>
            <wp:positionV relativeFrom="paragraph">
              <wp:posOffset>142875</wp:posOffset>
            </wp:positionV>
            <wp:extent cx="4217670" cy="6645910"/>
            <wp:effectExtent l="0" t="0" r="0" b="254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7670" cy="664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A169C">
        <w:rPr>
          <w:color w:val="000000" w:themeColor="text1"/>
        </w:rPr>
        <w:t xml:space="preserve">Design, build and test of a data warehouse solution. </w:t>
      </w:r>
    </w:p>
    <w:p w14:paraId="1488395E" w14:textId="28AC870B" w:rsidR="00FA169C" w:rsidRPr="00FA169C" w:rsidRDefault="0024586C" w:rsidP="00FA169C">
      <w:r>
        <w:rPr>
          <w:noProof/>
        </w:rPr>
        <w:drawing>
          <wp:anchor distT="0" distB="0" distL="114300" distR="114300" simplePos="0" relativeHeight="251730432" behindDoc="0" locked="0" layoutInCell="1" allowOverlap="1" wp14:anchorId="06159AC6" wp14:editId="3CBB68EF">
            <wp:simplePos x="0" y="0"/>
            <wp:positionH relativeFrom="margin">
              <wp:posOffset>354330</wp:posOffset>
            </wp:positionH>
            <wp:positionV relativeFrom="paragraph">
              <wp:posOffset>50165</wp:posOffset>
            </wp:positionV>
            <wp:extent cx="4415008" cy="6010274"/>
            <wp:effectExtent l="0" t="0" r="5080" b="0"/>
            <wp:wrapNone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5008" cy="6010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2E4660" w14:textId="1DBE4D69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49A1EF8B" w14:textId="7726250C" w:rsidR="0024586C" w:rsidRDefault="0024586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3C5AF510" w14:textId="3E3638CF" w:rsidR="0024586C" w:rsidRPr="00C167A5" w:rsidRDefault="00C167A5" w:rsidP="00C167A5">
      <w:pPr>
        <w:pStyle w:val="Heading1"/>
        <w:numPr>
          <w:ilvl w:val="0"/>
          <w:numId w:val="4"/>
        </w:numPr>
        <w:rPr>
          <w:color w:val="000000" w:themeColor="text1"/>
        </w:rPr>
      </w:pPr>
      <w:r w:rsidRPr="00C167A5">
        <w:rPr>
          <w:color w:val="000000" w:themeColor="text1"/>
        </w:rPr>
        <w:lastRenderedPageBreak/>
        <w:t>Generate and submit a copy of SQL script (*.txt or *.</w:t>
      </w:r>
      <w:proofErr w:type="spellStart"/>
      <w:r w:rsidRPr="00C167A5">
        <w:rPr>
          <w:color w:val="000000" w:themeColor="text1"/>
        </w:rPr>
        <w:t>sql</w:t>
      </w:r>
      <w:proofErr w:type="spellEnd"/>
      <w:r w:rsidRPr="00C167A5">
        <w:rPr>
          <w:color w:val="000000" w:themeColor="text1"/>
        </w:rPr>
        <w:t>) after database and tables are created in your SQL Server.</w:t>
      </w:r>
    </w:p>
    <w:p w14:paraId="074124C2" w14:textId="692BE57D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65DA7D4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U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master]</w:t>
      </w:r>
    </w:p>
    <w:p w14:paraId="0A05D8B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D5824A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Database [Task1_Warehouse]    Script Date: 23/12/2020 9:43:39 AM ******/</w:t>
      </w:r>
    </w:p>
    <w:p w14:paraId="5983B0C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</w:t>
      </w:r>
    </w:p>
    <w:p w14:paraId="2C228BE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CONTAINMENT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NONE</w:t>
      </w:r>
    </w:p>
    <w:p w14:paraId="445DF82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406DFB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NAM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N'Task1_Warehouse'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FILENAM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N'C:\Program Files\Microsoft SQL Server\MSSQL14.MSSQLSERVER\MSSQL\DATA\Task1_Warehouse.mdf'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SIZE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73728KB 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MAXSIZE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UNLIMITED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FILEGROWTH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5536KB 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76C0611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FF"/>
          <w:sz w:val="19"/>
          <w:szCs w:val="19"/>
        </w:rPr>
        <w:t>LOG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D5A913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NAM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N'Task1_Warehouse_log'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FILENAM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N'C:\Program Files\Microsoft SQL Server\MSSQL14.MSSQLSERVER\MSSQL\DATA\Task1_Warehouse_log.ldf'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SIZE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73728KB 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MAXSIZE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2048GB 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FILEGROWTH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5536KB 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2682CD2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305B5B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MPATIBILITY_LEVEL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140</w:t>
      </w:r>
    </w:p>
    <w:p w14:paraId="0D186E0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D416F1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 xml:space="preserve">IF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1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FF"/>
          <w:sz w:val="19"/>
          <w:szCs w:val="19"/>
        </w:rPr>
        <w:t>FULLTEXTSERVICEPROPER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FF0000"/>
          <w:sz w:val="19"/>
          <w:szCs w:val="19"/>
        </w:rPr>
        <w:t>'</w:t>
      </w:r>
      <w:proofErr w:type="spellStart"/>
      <w:r w:rsidRPr="00C167A5">
        <w:rPr>
          <w:rFonts w:ascii="Consolas" w:hAnsi="Consolas" w:cs="Consolas"/>
          <w:color w:val="FF0000"/>
          <w:sz w:val="19"/>
          <w:szCs w:val="19"/>
        </w:rPr>
        <w:t>IsFullTextInstalled</w:t>
      </w:r>
      <w:proofErr w:type="spellEnd"/>
      <w:r w:rsidRPr="00C167A5">
        <w:rPr>
          <w:rFonts w:ascii="Consolas" w:hAnsi="Consolas" w:cs="Consolas"/>
          <w:color w:val="FF0000"/>
          <w:sz w:val="19"/>
          <w:szCs w:val="19"/>
        </w:rPr>
        <w:t>'</w:t>
      </w:r>
      <w:r w:rsidRPr="00C167A5">
        <w:rPr>
          <w:rFonts w:ascii="Consolas" w:hAnsi="Consolas" w:cs="Consolas"/>
          <w:color w:val="808080"/>
          <w:sz w:val="19"/>
          <w:szCs w:val="19"/>
        </w:rPr>
        <w:t>))</w:t>
      </w:r>
    </w:p>
    <w:p w14:paraId="524EA0F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begin</w:t>
      </w:r>
    </w:p>
    <w:p w14:paraId="2D818DC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EXEC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p_fulltext_databas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@action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'enable'</w:t>
      </w:r>
    </w:p>
    <w:p w14:paraId="5E28DCA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end</w:t>
      </w:r>
    </w:p>
    <w:p w14:paraId="60A649A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663D0E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_DEFAUL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E52DE5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C28FCC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B75850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67E372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PADDING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31802D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B31696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WARNING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1A5DEA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35B69A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RITHABOR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4F14CB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817E30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UTO_CLO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76DCE1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A8787D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UTO_SHRIN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C73344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AA8395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UTO_UPDATE_STATISTIC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2AD94E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8354B6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URSOR_CLOSE_ON_COMMI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F99F21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4FE9A0D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URSOR_DEFAUL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GLOBAL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0CB55F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3AD5E4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CAT_NULL_YIELDS_NULL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D06FEE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06D720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NUMERIC_ROUNDABOR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1BB6FE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EC094B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lastRenderedPageBreak/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D16C36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D52BE0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RECURSIVE_TRIGGER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A50DF3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B8F540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DISABLE_BROK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497B30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ABD45D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UTO_UPDATE_STATISTICS_ASYNC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A2CA7C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E2CC43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E_CORRELATION_OPTIMIZATI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66FA2A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3BEECF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RUSTWORTH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E9621A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0955CD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SNAPSHOT_ISOLATI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D1813F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FC23BA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PARAMETERIZATI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IMP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97832F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348F74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READ_COMMITTED_SNAPSH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142C00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48CC80B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HONOR_BROKER_PRIORITY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873AA1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851805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RECOVE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FULL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9B440E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329939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MULTI_US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D10B76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5584A8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PAGE_VERIF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FF"/>
          <w:sz w:val="19"/>
          <w:szCs w:val="19"/>
        </w:rPr>
        <w:t>CHECKSUM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</w:p>
    <w:p w14:paraId="172EF2E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F288E8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B_CHAINING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1F0EDB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2DC7E7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FILESTREAM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NON_TRANSACTED_ACCESS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FED68A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1D500C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TARGET_RECOVERY_TIME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0 SECONDS </w:t>
      </w:r>
    </w:p>
    <w:p w14:paraId="738B7CA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4938F80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ELAYED_DURABILIT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ISABL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98F8EE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36987B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EXEC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167A5">
        <w:rPr>
          <w:rFonts w:ascii="Consolas" w:hAnsi="Consolas" w:cs="Consolas"/>
          <w:color w:val="00FF00"/>
          <w:sz w:val="19"/>
          <w:szCs w:val="19"/>
        </w:rPr>
        <w:t>sys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800000"/>
          <w:sz w:val="19"/>
          <w:szCs w:val="19"/>
        </w:rPr>
        <w:t>sp_db_vardecimal_storage_format</w:t>
      </w:r>
      <w:proofErr w:type="spellEnd"/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N'Task1_Warehouse'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FF0000"/>
          <w:sz w:val="19"/>
          <w:szCs w:val="19"/>
        </w:rPr>
        <w:t>N'ON'</w:t>
      </w:r>
    </w:p>
    <w:p w14:paraId="0288248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BED95C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ERY_STOR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</w:p>
    <w:p w14:paraId="249895A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CB19FF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U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</w:t>
      </w:r>
    </w:p>
    <w:p w14:paraId="1552124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894284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imCity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    Script Date: 23/12/2020 9:43:39 AM ******/</w:t>
      </w:r>
    </w:p>
    <w:p w14:paraId="36DAEB2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077B7D6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7868A2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6F6F84D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447F13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Ci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76FCAA8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City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56280DE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lastRenderedPageBreak/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CityCod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59AA751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City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B5ADE3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K_Dim_Ci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80B4B7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145B786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City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14264B7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WITH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1C2A552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1F12484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B6AEC9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imCountry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    Script Date: 23/12/2020 9:43:39 AM ******/</w:t>
      </w:r>
    </w:p>
    <w:p w14:paraId="700208F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191E852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42E6330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143F9C6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76022F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Countr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6E2A27C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Country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24428F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CountryCod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BE5B1A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CountryNam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5DD268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K_DimCountr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701C521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098589D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Country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6306603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WITH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06A5E6A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258EC29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0CB71C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imPeriod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    Script Date: 23/12/2020 9:43:39 AM ******/</w:t>
      </w:r>
    </w:p>
    <w:p w14:paraId="47D9644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79E877B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645A0B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1833626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653B03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Perio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539AEAF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eriodKe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93400A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Year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5B0A167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 xml:space="preserve">[Month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2D0C4FD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K_DimPerio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C607E1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2CD22A0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eriodKe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15A2F0B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WITH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26F9495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4480470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832CED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imSchool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    Script Date: 23/12/2020 9:43:39 AM ******/</w:t>
      </w:r>
    </w:p>
    <w:p w14:paraId="2036A18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6AE0203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341E70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0249D9B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632A60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School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40179B1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chool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4A544E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choolCod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335033D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choolNam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26E0CF1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lastRenderedPageBreak/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treetNumbe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97569F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treetNam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86FF76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uburb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0A74461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District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29B11E3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ostCod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0AE02F1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tate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557B77C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Country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CAEA86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LevelOfSchooling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537FE14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Latitude] [decimal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8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BF1EA2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Longitude] [decimal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9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3AB0F56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choolSpecialtyTyp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31C3F18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choolSubTyp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51476F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choolGende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5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3D25D0A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K_DimSchool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6EC2837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373A3C2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chool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5023835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WITH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7D73214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44D1B91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CB604F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imState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    Script Date: 23/12/2020 9:43:39 AM ******/</w:t>
      </w:r>
    </w:p>
    <w:p w14:paraId="2DE9434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68C6186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2A3616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20DC0CB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4E0F56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Stat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3533C60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tate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E41420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tateCod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88DE81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tateNam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070CCDD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K_Dim_Stat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11424A2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3723ED8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tate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785CE7D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WITH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1F3787C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06111F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6FA484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imSuburb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    Script Date: 23/12/2020 9:43:39 AM ******/</w:t>
      </w:r>
    </w:p>
    <w:p w14:paraId="1AB3C40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7D75150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FB422A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0CA33A2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CFB25A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Suburb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79DFC9E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uburb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950E40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ostalCod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F49B7C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uburb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5A1C9DE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Latitude] [decimal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8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6E2280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Longitude] [decimal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9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D26FD4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K_Dim_Suburb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BCF20A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34245F6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lastRenderedPageBreak/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uburb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726C460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WITH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EC8994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0ACD49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1648D9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imTransport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    Script Date: 23/12/2020 9:43:39 AM ******/</w:t>
      </w:r>
    </w:p>
    <w:p w14:paraId="39994A9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48CFC0F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529FD4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16E7305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E364A6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Transport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43D03DB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Transport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0000FF"/>
          <w:sz w:val="19"/>
          <w:szCs w:val="19"/>
        </w:rPr>
        <w:t>IDENTIT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>1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O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26DD2E9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Name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0E52044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top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B7B811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treetNumbe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C154DD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treetNam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858FBC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uburb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38BF57E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ostCod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F9D3B7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State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DFF6E0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Country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B2C803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EntranceTyp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nvarcha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00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53FCC6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Latitude] [decimal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8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2B920A4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Longitude] [decimal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9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6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CA009F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ExitNumber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2AA7AC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K_DimTransport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PRIMAR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LUSTERE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1360E4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31CE5A5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Transport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ASC</w:t>
      </w:r>
    </w:p>
    <w:p w14:paraId="546B827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WITH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FF"/>
          <w:sz w:val="19"/>
          <w:szCs w:val="19"/>
        </w:rPr>
        <w:t>PAD_INDEX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STATISTICS_NORECOMPU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IGNORE_DUP_KEY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FF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ROW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LLOW_PAGE_LOCK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=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B78A2B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1E0702A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DFD6EA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8000"/>
          <w:sz w:val="19"/>
          <w:szCs w:val="19"/>
        </w:rPr>
        <w:t>/****** Object:  Table 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.[</w:t>
      </w:r>
      <w:proofErr w:type="spellStart"/>
      <w:r w:rsidRPr="00C167A5">
        <w:rPr>
          <w:rFonts w:ascii="Consolas" w:hAnsi="Consolas" w:cs="Consolas"/>
          <w:color w:val="008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8000"/>
          <w:sz w:val="19"/>
          <w:szCs w:val="19"/>
        </w:rPr>
        <w:t>]    Script Date: 23/12/2020 9:43:39 AM ******/</w:t>
      </w:r>
    </w:p>
    <w:p w14:paraId="4E8BAA8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NSI_NULL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5F1ADCE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499898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QUOTED_IDENTIFI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</w:p>
    <w:p w14:paraId="313D99F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348931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CREA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</w:p>
    <w:p w14:paraId="323FA49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Country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4E99D00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tate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DCF807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City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C7FB40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uburb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6A2AABA3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eriodKe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02077B6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chool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741633E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Transport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[int] </w:t>
      </w:r>
      <w:r w:rsidRPr="00C167A5">
        <w:rPr>
          <w:rFonts w:ascii="Consolas" w:hAnsi="Consolas" w:cs="Consolas"/>
          <w:color w:val="808080"/>
          <w:sz w:val="19"/>
          <w:szCs w:val="19"/>
        </w:rPr>
        <w:t>NULL,</w:t>
      </w:r>
    </w:p>
    <w:p w14:paraId="12D1E6B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00"/>
          <w:sz w:val="19"/>
          <w:szCs w:val="19"/>
        </w:rPr>
        <w:tab/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ropertyMedian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 [decimal]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15</w:t>
      </w:r>
      <w:r w:rsidRPr="00C167A5">
        <w:rPr>
          <w:rFonts w:ascii="Consolas" w:hAnsi="Consolas" w:cs="Consolas"/>
          <w:color w:val="808080"/>
          <w:sz w:val="19"/>
          <w:szCs w:val="19"/>
        </w:rPr>
        <w:t>,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2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NULL</w:t>
      </w:r>
    </w:p>
    <w:p w14:paraId="198C8AB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808080"/>
          <w:sz w:val="19"/>
          <w:szCs w:val="19"/>
        </w:rPr>
        <w:t>)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O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PRIMARY]</w:t>
      </w:r>
    </w:p>
    <w:p w14:paraId="3FB35E7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F3B9AA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DmCi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City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0CA7CA17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Ci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City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1C007F4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lastRenderedPageBreak/>
        <w:t>GO</w:t>
      </w:r>
    </w:p>
    <w:p w14:paraId="5A2016C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DmCi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</w:p>
    <w:p w14:paraId="1C174C9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44E193A5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DmCountr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Country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1CE9FE8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Countr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Country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57D655DC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4A8CA7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DmCountr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</w:p>
    <w:p w14:paraId="6A6B0BA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27AA946E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DmStat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tate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560D117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Stat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tate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4E648D80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02953DF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DmState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</w:p>
    <w:p w14:paraId="32771E1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ECA781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DmSuburb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uburb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586E782D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Suburb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uburb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2105446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21E903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DmSuburb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</w:p>
    <w:p w14:paraId="498E810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AF9434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Perio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eriodKe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47971B8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Perio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PeriodKe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0B07624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35514682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Perio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</w:p>
    <w:p w14:paraId="0A0ABC7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8ED403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School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chool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20C5DBD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School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School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618FC11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62EF5E1A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School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</w:p>
    <w:p w14:paraId="13FA07FB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A10D74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 </w:t>
      </w:r>
      <w:r w:rsidRPr="00C167A5">
        <w:rPr>
          <w:rFonts w:ascii="Consolas" w:hAnsi="Consolas" w:cs="Consolas"/>
          <w:color w:val="0000FF"/>
          <w:sz w:val="19"/>
          <w:szCs w:val="19"/>
        </w:rPr>
        <w:t>WITH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ADD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Transport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FOREIGN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KEY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Transport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7320FB91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REFERENCES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imTransport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0000FF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808080"/>
          <w:sz w:val="19"/>
          <w:szCs w:val="19"/>
        </w:rPr>
        <w:t>(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TransportId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)</w:t>
      </w:r>
    </w:p>
    <w:p w14:paraId="535FCBE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1D1E623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TABL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  <w:r w:rsidRPr="00C167A5">
        <w:rPr>
          <w:rFonts w:ascii="Consolas" w:hAnsi="Consolas" w:cs="Consolas"/>
          <w:color w:val="808080"/>
          <w:sz w:val="19"/>
          <w:szCs w:val="19"/>
        </w:rPr>
        <w:t>.</w:t>
      </w:r>
      <w:r w:rsidRPr="00C167A5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actAreawiseProperty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C167A5">
        <w:rPr>
          <w:rFonts w:ascii="Consolas" w:hAnsi="Consolas" w:cs="Consolas"/>
          <w:color w:val="0000FF"/>
          <w:sz w:val="19"/>
          <w:szCs w:val="19"/>
        </w:rPr>
        <w:t>CHECK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CONSTRAIN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167A5">
        <w:rPr>
          <w:rFonts w:ascii="Consolas" w:hAnsi="Consolas" w:cs="Consolas"/>
          <w:color w:val="000000"/>
          <w:sz w:val="19"/>
          <w:szCs w:val="19"/>
        </w:rPr>
        <w:t>FK_Transport</w:t>
      </w:r>
      <w:proofErr w:type="spellEnd"/>
      <w:r w:rsidRPr="00C167A5">
        <w:rPr>
          <w:rFonts w:ascii="Consolas" w:hAnsi="Consolas" w:cs="Consolas"/>
          <w:color w:val="000000"/>
          <w:sz w:val="19"/>
          <w:szCs w:val="19"/>
        </w:rPr>
        <w:t>]</w:t>
      </w:r>
    </w:p>
    <w:p w14:paraId="31AAB724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D40ADC6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U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master]</w:t>
      </w:r>
    </w:p>
    <w:p w14:paraId="355792FF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7BAF0318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ALTER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167A5">
        <w:rPr>
          <w:rFonts w:ascii="Consolas" w:hAnsi="Consolas" w:cs="Consolas"/>
          <w:color w:val="0000FF"/>
          <w:sz w:val="19"/>
          <w:szCs w:val="19"/>
        </w:rPr>
        <w:t>DATABAS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[Task1_Warehouse] </w:t>
      </w:r>
      <w:r w:rsidRPr="00C167A5">
        <w:rPr>
          <w:rFonts w:ascii="Consolas" w:hAnsi="Consolas" w:cs="Consolas"/>
          <w:color w:val="0000FF"/>
          <w:sz w:val="19"/>
          <w:szCs w:val="19"/>
        </w:rPr>
        <w:t>SET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 </w:t>
      </w:r>
      <w:r w:rsidRPr="00C167A5">
        <w:rPr>
          <w:rFonts w:ascii="Consolas" w:hAnsi="Consolas" w:cs="Consolas"/>
          <w:color w:val="0000FF"/>
          <w:sz w:val="19"/>
          <w:szCs w:val="19"/>
        </w:rPr>
        <w:t>READ_WRITE</w:t>
      </w:r>
      <w:r w:rsidRPr="00C167A5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0416B459" w14:textId="77777777" w:rsidR="00C167A5" w:rsidRPr="00C167A5" w:rsidRDefault="00C167A5" w:rsidP="00C16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167A5">
        <w:rPr>
          <w:rFonts w:ascii="Consolas" w:hAnsi="Consolas" w:cs="Consolas"/>
          <w:color w:val="0000FF"/>
          <w:sz w:val="19"/>
          <w:szCs w:val="19"/>
        </w:rPr>
        <w:t>GO</w:t>
      </w:r>
    </w:p>
    <w:p w14:paraId="540FE365" w14:textId="0093849E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36535C98" w14:textId="3713F9BA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146036F4" w14:textId="4A28F513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204EA9DA" w14:textId="04D6E2C5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42C6597C" w14:textId="4E63D38C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p w14:paraId="66B7721B" w14:textId="26A16441" w:rsidR="0024586C" w:rsidRDefault="0024586C" w:rsidP="005418E3">
      <w:pPr>
        <w:pStyle w:val="ListParagraph"/>
        <w:rPr>
          <w:rFonts w:asciiTheme="minorHAnsi" w:hAnsiTheme="minorHAnsi" w:cstheme="minorHAnsi"/>
        </w:rPr>
      </w:pPr>
    </w:p>
    <w:sectPr w:rsidR="0024586C" w:rsidSect="00AF4AF8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1A9E56" w14:textId="77777777" w:rsidR="00C2672E" w:rsidRDefault="00C2672E" w:rsidP="0024586C">
      <w:pPr>
        <w:spacing w:after="0" w:line="240" w:lineRule="auto"/>
      </w:pPr>
      <w:r>
        <w:separator/>
      </w:r>
    </w:p>
  </w:endnote>
  <w:endnote w:type="continuationSeparator" w:id="0">
    <w:p w14:paraId="371B86D1" w14:textId="77777777" w:rsidR="00C2672E" w:rsidRDefault="00C2672E" w:rsidP="002458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B4ED79" w14:textId="77777777" w:rsidR="00C2672E" w:rsidRDefault="00C2672E" w:rsidP="0024586C">
      <w:pPr>
        <w:spacing w:after="0" w:line="240" w:lineRule="auto"/>
      </w:pPr>
      <w:r>
        <w:separator/>
      </w:r>
    </w:p>
  </w:footnote>
  <w:footnote w:type="continuationSeparator" w:id="0">
    <w:p w14:paraId="783552A8" w14:textId="77777777" w:rsidR="00C2672E" w:rsidRDefault="00C2672E" w:rsidP="002458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C42F2"/>
    <w:multiLevelType w:val="hybridMultilevel"/>
    <w:tmpl w:val="8CFE773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F52066"/>
    <w:multiLevelType w:val="hybridMultilevel"/>
    <w:tmpl w:val="26DE7D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4BD"/>
    <w:multiLevelType w:val="hybridMultilevel"/>
    <w:tmpl w:val="66B0F32E"/>
    <w:lvl w:ilvl="0" w:tplc="A7FAA550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1820B28"/>
    <w:multiLevelType w:val="hybridMultilevel"/>
    <w:tmpl w:val="1326F9B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086EA2"/>
    <w:multiLevelType w:val="hybridMultilevel"/>
    <w:tmpl w:val="26DE7DD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0sDA2NrE0NjKzsDBS0lEKTi0uzszPAykwrAUA/SY6vSwAAAA="/>
  </w:docVars>
  <w:rsids>
    <w:rsidRoot w:val="003851D6"/>
    <w:rsid w:val="00071179"/>
    <w:rsid w:val="001D0E1D"/>
    <w:rsid w:val="0022418A"/>
    <w:rsid w:val="0024586C"/>
    <w:rsid w:val="0038063B"/>
    <w:rsid w:val="003812C9"/>
    <w:rsid w:val="003851D6"/>
    <w:rsid w:val="0048364D"/>
    <w:rsid w:val="005418E3"/>
    <w:rsid w:val="00694B95"/>
    <w:rsid w:val="006D539C"/>
    <w:rsid w:val="008D6326"/>
    <w:rsid w:val="00AF4AF8"/>
    <w:rsid w:val="00BE3661"/>
    <w:rsid w:val="00C167A5"/>
    <w:rsid w:val="00C2672E"/>
    <w:rsid w:val="00DD64E2"/>
    <w:rsid w:val="00FA1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56985"/>
  <w15:chartTrackingRefBased/>
  <w15:docId w15:val="{C750A2DA-F8BD-4D70-AEAD-855F4C422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="Arial"/>
        <w:sz w:val="24"/>
        <w:szCs w:val="24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4A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851D6"/>
    <w:pPr>
      <w:ind w:left="720"/>
      <w:contextualSpacing/>
    </w:pPr>
  </w:style>
  <w:style w:type="paragraph" w:styleId="NoSpacing">
    <w:name w:val="No Spacing"/>
    <w:uiPriority w:val="1"/>
    <w:qFormat/>
    <w:rsid w:val="00AF4AF8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AF4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4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F4A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BE366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458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586C"/>
  </w:style>
  <w:style w:type="paragraph" w:styleId="Footer">
    <w:name w:val="footer"/>
    <w:basedOn w:val="Normal"/>
    <w:link w:val="FooterChar"/>
    <w:uiPriority w:val="99"/>
    <w:unhideWhenUsed/>
    <w:rsid w:val="002458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5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96C7C5-BB7D-487D-9F23-C1DDEBC4C9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15</Pages>
  <Words>1793</Words>
  <Characters>10225</Characters>
  <Application>Microsoft Office Word</Application>
  <DocSecurity>0</DocSecurity>
  <Lines>85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thurika Bandara</dc:creator>
  <cp:keywords/>
  <dc:description/>
  <cp:lastModifiedBy>Chathurika Bandara</cp:lastModifiedBy>
  <cp:revision>3</cp:revision>
  <dcterms:created xsi:type="dcterms:W3CDTF">2020-12-22T21:11:00Z</dcterms:created>
  <dcterms:modified xsi:type="dcterms:W3CDTF">2020-12-23T04:08:00Z</dcterms:modified>
</cp:coreProperties>
</file>